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B94BB" w14:textId="72C15860" w:rsidR="00992AD4" w:rsidRPr="005F3DD7" w:rsidRDefault="00353EFF" w:rsidP="00992AD4">
      <w:pPr>
        <w:spacing w:line="240" w:lineRule="auto"/>
        <w:jc w:val="center"/>
        <w:rPr>
          <w:rFonts w:cstheme="minorHAnsi"/>
          <w:b/>
          <w:sz w:val="34"/>
          <w:szCs w:val="34"/>
        </w:rPr>
      </w:pPr>
      <w:r w:rsidRPr="005F3DD7">
        <w:rPr>
          <w:rFonts w:cstheme="minorHAnsi"/>
          <w:b/>
          <w:sz w:val="34"/>
          <w:szCs w:val="34"/>
        </w:rPr>
        <w:t>NATIONAL HERD IMPROVEMENT ASSOCIATION</w:t>
      </w:r>
    </w:p>
    <w:p w14:paraId="46482992" w14:textId="2108A774" w:rsidR="001C6C79" w:rsidRPr="00E9563F" w:rsidRDefault="00E9563F" w:rsidP="00E9563F">
      <w:pPr>
        <w:jc w:val="center"/>
        <w:rPr>
          <w:b/>
          <w:sz w:val="44"/>
          <w:szCs w:val="44"/>
          <w:u w:val="single"/>
        </w:rPr>
      </w:pPr>
      <w:r w:rsidRPr="00E9563F">
        <w:rPr>
          <w:rFonts w:cstheme="minorHAnsi"/>
          <w:b/>
          <w:bCs/>
          <w:color w:val="000000"/>
          <w:sz w:val="44"/>
          <w:szCs w:val="44"/>
          <w:u w:val="single"/>
        </w:rPr>
        <w:t>LAURIE WELLS AWARD</w:t>
      </w:r>
      <w:r w:rsidRPr="00E9563F">
        <w:rPr>
          <w:rFonts w:cstheme="minorHAnsi"/>
          <w:b/>
          <w:bCs/>
          <w:color w:val="000000"/>
          <w:sz w:val="44"/>
          <w:szCs w:val="44"/>
          <w:u w:val="single"/>
        </w:rPr>
        <w:t xml:space="preserve"> NOMINATION</w:t>
      </w:r>
    </w:p>
    <w:p w14:paraId="61FCB49D" w14:textId="77777777" w:rsidR="005F3DD7" w:rsidRPr="005F3DD7" w:rsidRDefault="005F3DD7" w:rsidP="00353EFF">
      <w:pPr>
        <w:tabs>
          <w:tab w:val="left" w:pos="2040"/>
        </w:tabs>
        <w:spacing w:after="0" w:line="240" w:lineRule="auto"/>
        <w:jc w:val="center"/>
        <w:rPr>
          <w:b/>
          <w:sz w:val="44"/>
          <w:szCs w:val="44"/>
        </w:rPr>
      </w:pPr>
    </w:p>
    <w:p w14:paraId="76BE5228" w14:textId="507F41CA" w:rsidR="005F3DD7" w:rsidRDefault="005F3DD7" w:rsidP="005F3DD7">
      <w:pPr>
        <w:tabs>
          <w:tab w:val="left" w:pos="2040"/>
        </w:tabs>
        <w:spacing w:after="0" w:line="240" w:lineRule="auto"/>
        <w:jc w:val="center"/>
        <w:rPr>
          <w:rFonts w:cstheme="minorHAnsi"/>
          <w:b/>
          <w:sz w:val="36"/>
          <w:szCs w:val="36"/>
        </w:rPr>
      </w:pPr>
      <w:r>
        <w:rPr>
          <w:rFonts w:cstheme="minorHAnsi"/>
          <w:b/>
          <w:sz w:val="36"/>
          <w:szCs w:val="36"/>
        </w:rPr>
        <w:t xml:space="preserve">An Award to </w:t>
      </w:r>
      <w:r w:rsidRPr="005F3DD7">
        <w:rPr>
          <w:rFonts w:cstheme="minorHAnsi"/>
          <w:b/>
          <w:sz w:val="36"/>
          <w:szCs w:val="36"/>
        </w:rPr>
        <w:t>Recogn</w:t>
      </w:r>
      <w:r>
        <w:rPr>
          <w:rFonts w:cstheme="minorHAnsi"/>
          <w:b/>
          <w:sz w:val="36"/>
          <w:szCs w:val="36"/>
        </w:rPr>
        <w:t>ise</w:t>
      </w:r>
      <w:r w:rsidRPr="005F3DD7">
        <w:rPr>
          <w:rFonts w:cstheme="minorHAnsi"/>
          <w:b/>
          <w:sz w:val="36"/>
          <w:szCs w:val="36"/>
        </w:rPr>
        <w:t xml:space="preserve"> Excellence </w:t>
      </w:r>
    </w:p>
    <w:p w14:paraId="7FE43AE7" w14:textId="0A03B86C" w:rsidR="005F3DD7" w:rsidRDefault="005F3DD7" w:rsidP="005F3DD7">
      <w:pPr>
        <w:tabs>
          <w:tab w:val="left" w:pos="2040"/>
        </w:tabs>
        <w:spacing w:after="0" w:line="240" w:lineRule="auto"/>
        <w:jc w:val="center"/>
        <w:rPr>
          <w:b/>
          <w:sz w:val="36"/>
          <w:szCs w:val="36"/>
        </w:rPr>
      </w:pPr>
      <w:r w:rsidRPr="005F3DD7">
        <w:rPr>
          <w:rFonts w:cstheme="minorHAnsi"/>
          <w:b/>
          <w:sz w:val="36"/>
          <w:szCs w:val="36"/>
        </w:rPr>
        <w:t xml:space="preserve">Someone who has </w:t>
      </w:r>
      <w:r w:rsidRPr="005F3DD7">
        <w:rPr>
          <w:b/>
          <w:sz w:val="36"/>
          <w:szCs w:val="36"/>
        </w:rPr>
        <w:t xml:space="preserve">delivered significant Outstanding Service to the Australian </w:t>
      </w:r>
      <w:r>
        <w:rPr>
          <w:b/>
          <w:sz w:val="36"/>
          <w:szCs w:val="36"/>
        </w:rPr>
        <w:t>D</w:t>
      </w:r>
      <w:r w:rsidRPr="005F3DD7">
        <w:rPr>
          <w:b/>
          <w:sz w:val="36"/>
          <w:szCs w:val="36"/>
        </w:rPr>
        <w:t xml:space="preserve">airy </w:t>
      </w:r>
      <w:r>
        <w:rPr>
          <w:b/>
          <w:sz w:val="36"/>
          <w:szCs w:val="36"/>
        </w:rPr>
        <w:t>I</w:t>
      </w:r>
      <w:r w:rsidRPr="005F3DD7">
        <w:rPr>
          <w:b/>
          <w:sz w:val="36"/>
          <w:szCs w:val="36"/>
        </w:rPr>
        <w:t xml:space="preserve">ndustry and more specifically, the </w:t>
      </w:r>
      <w:r>
        <w:rPr>
          <w:b/>
          <w:sz w:val="36"/>
          <w:szCs w:val="36"/>
        </w:rPr>
        <w:t>H</w:t>
      </w:r>
      <w:r w:rsidRPr="005F3DD7">
        <w:rPr>
          <w:b/>
          <w:sz w:val="36"/>
          <w:szCs w:val="36"/>
        </w:rPr>
        <w:t xml:space="preserve">erd </w:t>
      </w:r>
      <w:r>
        <w:rPr>
          <w:b/>
          <w:sz w:val="36"/>
          <w:szCs w:val="36"/>
        </w:rPr>
        <w:t>I</w:t>
      </w:r>
      <w:r w:rsidRPr="005F3DD7">
        <w:rPr>
          <w:b/>
          <w:sz w:val="36"/>
          <w:szCs w:val="36"/>
        </w:rPr>
        <w:t xml:space="preserve">mprovement </w:t>
      </w:r>
      <w:r>
        <w:rPr>
          <w:b/>
          <w:sz w:val="36"/>
          <w:szCs w:val="36"/>
        </w:rPr>
        <w:t>S</w:t>
      </w:r>
      <w:r w:rsidRPr="005F3DD7">
        <w:rPr>
          <w:b/>
          <w:sz w:val="36"/>
          <w:szCs w:val="36"/>
        </w:rPr>
        <w:t xml:space="preserve">ector </w:t>
      </w:r>
    </w:p>
    <w:p w14:paraId="4B08B12D" w14:textId="77777777" w:rsidR="005F3DD7" w:rsidRPr="005F3DD7" w:rsidRDefault="005F3DD7" w:rsidP="005F3DD7">
      <w:pPr>
        <w:tabs>
          <w:tab w:val="left" w:pos="2040"/>
        </w:tabs>
        <w:spacing w:after="0" w:line="240" w:lineRule="auto"/>
        <w:jc w:val="center"/>
        <w:rPr>
          <w:rFonts w:cstheme="minorHAnsi"/>
          <w:b/>
          <w:sz w:val="36"/>
          <w:szCs w:val="36"/>
        </w:rPr>
      </w:pPr>
    </w:p>
    <w:p w14:paraId="7F8C5CD7" w14:textId="72E29EF9" w:rsidR="00353EFF" w:rsidRPr="0058292E" w:rsidRDefault="00353EFF" w:rsidP="00353EFF">
      <w:pPr>
        <w:tabs>
          <w:tab w:val="left" w:pos="2040"/>
        </w:tabs>
        <w:spacing w:after="0" w:line="240" w:lineRule="auto"/>
        <w:rPr>
          <w:rFonts w:cstheme="minorHAnsi"/>
          <w:b/>
          <w:sz w:val="24"/>
          <w:szCs w:val="24"/>
        </w:rPr>
      </w:pPr>
      <w:r w:rsidRPr="0058292E">
        <w:rPr>
          <w:rFonts w:cstheme="minorHAnsi"/>
          <w:b/>
          <w:sz w:val="24"/>
          <w:szCs w:val="24"/>
        </w:rPr>
        <w:t>NOTIFICATION TO MEMBERS</w:t>
      </w:r>
      <w:r w:rsidR="00060810" w:rsidRPr="0058292E">
        <w:rPr>
          <w:rFonts w:cstheme="minorHAnsi"/>
          <w:b/>
          <w:sz w:val="24"/>
          <w:szCs w:val="24"/>
        </w:rPr>
        <w:t xml:space="preserve">: </w:t>
      </w:r>
      <w:r w:rsidR="005F3DD7" w:rsidRPr="0058292E">
        <w:rPr>
          <w:rFonts w:cstheme="minorHAnsi"/>
          <w:b/>
          <w:sz w:val="24"/>
          <w:szCs w:val="24"/>
        </w:rPr>
        <w:t xml:space="preserve"> </w:t>
      </w:r>
      <w:r w:rsidR="00060810" w:rsidRPr="0058292E">
        <w:rPr>
          <w:rFonts w:cstheme="minorHAnsi"/>
          <w:b/>
          <w:sz w:val="24"/>
          <w:szCs w:val="24"/>
        </w:rPr>
        <w:t xml:space="preserve">Nominations are requested </w:t>
      </w:r>
      <w:r w:rsidR="005F3DD7" w:rsidRPr="0058292E">
        <w:rPr>
          <w:rFonts w:cstheme="minorHAnsi"/>
          <w:b/>
          <w:sz w:val="24"/>
          <w:szCs w:val="24"/>
        </w:rPr>
        <w:t>for the Board’s consideration</w:t>
      </w:r>
    </w:p>
    <w:p w14:paraId="084B8AE3" w14:textId="77777777" w:rsidR="00353EFF" w:rsidRPr="00353EFF" w:rsidRDefault="00353EFF" w:rsidP="00353EFF">
      <w:pPr>
        <w:tabs>
          <w:tab w:val="left" w:pos="2040"/>
        </w:tabs>
        <w:spacing w:after="0" w:line="240" w:lineRule="auto"/>
        <w:rPr>
          <w:rFonts w:cstheme="minorHAnsi"/>
          <w:b/>
          <w:sz w:val="30"/>
          <w:szCs w:val="30"/>
        </w:rPr>
      </w:pPr>
    </w:p>
    <w:p w14:paraId="74EEEA4B" w14:textId="3BCCBDDB" w:rsidR="000C0D46" w:rsidRPr="00060810" w:rsidRDefault="00353EFF" w:rsidP="00353EFF">
      <w:pPr>
        <w:tabs>
          <w:tab w:val="left" w:pos="-1440"/>
        </w:tabs>
        <w:spacing w:after="0"/>
        <w:ind w:left="7920" w:hanging="7920"/>
        <w:jc w:val="both"/>
        <w:rPr>
          <w:rFonts w:cstheme="minorHAnsi"/>
          <w:color w:val="000000" w:themeColor="text1"/>
          <w:sz w:val="26"/>
          <w:szCs w:val="26"/>
        </w:rPr>
      </w:pPr>
      <w:r w:rsidRPr="00060810">
        <w:rPr>
          <w:rFonts w:cstheme="minorHAnsi"/>
          <w:color w:val="000000" w:themeColor="text1"/>
          <w:sz w:val="26"/>
          <w:szCs w:val="26"/>
        </w:rPr>
        <w:t xml:space="preserve">Please Nominate one person </w:t>
      </w:r>
      <w:r w:rsidR="00060810">
        <w:rPr>
          <w:rFonts w:cstheme="minorHAnsi"/>
          <w:color w:val="000000" w:themeColor="text1"/>
          <w:sz w:val="26"/>
          <w:szCs w:val="26"/>
        </w:rPr>
        <w:t>for this award</w:t>
      </w:r>
      <w:r w:rsidRPr="00060810">
        <w:rPr>
          <w:rFonts w:cstheme="minorHAnsi"/>
          <w:color w:val="000000" w:themeColor="text1"/>
          <w:sz w:val="26"/>
          <w:szCs w:val="26"/>
        </w:rPr>
        <w:t xml:space="preserve">. Fill in </w:t>
      </w:r>
      <w:r w:rsidR="00060810">
        <w:rPr>
          <w:rFonts w:cstheme="minorHAnsi"/>
          <w:color w:val="000000" w:themeColor="text1"/>
          <w:sz w:val="26"/>
          <w:szCs w:val="26"/>
        </w:rPr>
        <w:t>all</w:t>
      </w:r>
      <w:r w:rsidRPr="00060810">
        <w:rPr>
          <w:rFonts w:cstheme="minorHAnsi"/>
          <w:color w:val="000000" w:themeColor="text1"/>
          <w:sz w:val="26"/>
          <w:szCs w:val="26"/>
        </w:rPr>
        <w:t xml:space="preserve"> details below</w:t>
      </w:r>
      <w:r w:rsidR="00060810">
        <w:rPr>
          <w:rFonts w:cstheme="minorHAnsi"/>
          <w:color w:val="000000" w:themeColor="text1"/>
          <w:sz w:val="26"/>
          <w:szCs w:val="26"/>
        </w:rPr>
        <w:t>.</w:t>
      </w:r>
    </w:p>
    <w:p w14:paraId="288D63D6" w14:textId="77777777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18D47482" w14:textId="64D84812" w:rsidR="000C0D46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Name of </w:t>
      </w:r>
      <w:r w:rsidRPr="00353EFF">
        <w:rPr>
          <w:rFonts w:cstheme="minorHAnsi"/>
          <w:sz w:val="26"/>
          <w:szCs w:val="26"/>
        </w:rPr>
        <w:t>Person Making Nomination</w:t>
      </w:r>
      <w:r w:rsidR="00060810">
        <w:rPr>
          <w:rFonts w:cstheme="minorHAnsi"/>
          <w:sz w:val="26"/>
          <w:szCs w:val="26"/>
        </w:rPr>
        <w:t>:</w:t>
      </w:r>
    </w:p>
    <w:p w14:paraId="3FCA9918" w14:textId="77777777" w:rsidR="00353EFF" w:rsidRP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2BC19325" w14:textId="5851BEF1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353EFF">
        <w:rPr>
          <w:rFonts w:cstheme="minorHAnsi"/>
          <w:sz w:val="26"/>
          <w:szCs w:val="26"/>
        </w:rPr>
        <w:t>Organisation</w:t>
      </w:r>
      <w:r w:rsidR="00060810">
        <w:rPr>
          <w:rFonts w:cstheme="minorHAnsi"/>
          <w:sz w:val="26"/>
          <w:szCs w:val="26"/>
        </w:rPr>
        <w:t>:</w:t>
      </w:r>
    </w:p>
    <w:p w14:paraId="2F26209C" w14:textId="77777777" w:rsidR="00353EFF" w:rsidRP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19F65871" w14:textId="53170CAD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353EFF">
        <w:rPr>
          <w:rFonts w:cstheme="minorHAnsi"/>
          <w:sz w:val="26"/>
          <w:szCs w:val="26"/>
        </w:rPr>
        <w:t>Email</w:t>
      </w:r>
      <w:r w:rsidR="00060810">
        <w:rPr>
          <w:rFonts w:cstheme="minorHAnsi"/>
          <w:sz w:val="26"/>
          <w:szCs w:val="26"/>
        </w:rPr>
        <w:t>:</w:t>
      </w:r>
    </w:p>
    <w:p w14:paraId="5E24D6EC" w14:textId="77777777" w:rsidR="00353EFF" w:rsidRP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39058267" w14:textId="364E1C9E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353EFF">
        <w:rPr>
          <w:rFonts w:cstheme="minorHAnsi"/>
          <w:sz w:val="26"/>
          <w:szCs w:val="26"/>
        </w:rPr>
        <w:t>Addres</w:t>
      </w:r>
      <w:r>
        <w:rPr>
          <w:rFonts w:cstheme="minorHAnsi"/>
          <w:sz w:val="26"/>
          <w:szCs w:val="26"/>
        </w:rPr>
        <w:t>s</w:t>
      </w:r>
      <w:r w:rsidR="00060810">
        <w:rPr>
          <w:rFonts w:cstheme="minorHAnsi"/>
          <w:sz w:val="26"/>
          <w:szCs w:val="26"/>
        </w:rPr>
        <w:t>:</w:t>
      </w:r>
    </w:p>
    <w:p w14:paraId="6C198A4B" w14:textId="2ADB5AF4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464E56A6" w14:textId="6DACB615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353EFF">
        <w:rPr>
          <w:rFonts w:cstheme="minorHAnsi"/>
          <w:sz w:val="26"/>
          <w:szCs w:val="26"/>
        </w:rPr>
        <w:t>Phone Number</w:t>
      </w:r>
      <w:r w:rsidR="00060810">
        <w:rPr>
          <w:rFonts w:cstheme="minorHAnsi"/>
          <w:sz w:val="26"/>
          <w:szCs w:val="26"/>
        </w:rPr>
        <w:t>:</w:t>
      </w:r>
    </w:p>
    <w:p w14:paraId="4315041D" w14:textId="77777777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79E347B4" w14:textId="62FBCD34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  <w:r w:rsidRPr="00353EFF">
        <w:rPr>
          <w:rFonts w:cstheme="minorHAnsi"/>
          <w:sz w:val="26"/>
          <w:szCs w:val="26"/>
        </w:rPr>
        <w:t>Name of Person being nominated</w:t>
      </w:r>
      <w:r w:rsidR="00060810">
        <w:rPr>
          <w:rFonts w:cstheme="minorHAnsi"/>
          <w:sz w:val="26"/>
          <w:szCs w:val="26"/>
        </w:rPr>
        <w:t>:</w:t>
      </w:r>
    </w:p>
    <w:p w14:paraId="70FC425E" w14:textId="188B015E" w:rsidR="005F3DD7" w:rsidRDefault="005F3DD7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27C0384F" w14:textId="143CFB47" w:rsidR="005F3DD7" w:rsidRDefault="005F3DD7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02809EB3" w14:textId="5DD0AD6D" w:rsidR="005F3DD7" w:rsidRDefault="005F3DD7" w:rsidP="00353EFF">
      <w:pPr>
        <w:spacing w:after="0"/>
        <w:jc w:val="both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>What special contributions has this person made:</w:t>
      </w:r>
    </w:p>
    <w:p w14:paraId="2BCFA4CE" w14:textId="081C17B2" w:rsidR="00353EFF" w:rsidRDefault="00353EFF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38C5ABEE" w14:textId="1261A002" w:rsidR="0058292E" w:rsidRDefault="0058292E" w:rsidP="00353EFF">
      <w:pPr>
        <w:spacing w:after="0"/>
        <w:jc w:val="both"/>
        <w:rPr>
          <w:rFonts w:cstheme="minorHAnsi"/>
          <w:sz w:val="26"/>
          <w:szCs w:val="26"/>
        </w:rPr>
      </w:pPr>
      <w:bookmarkStart w:id="0" w:name="_GoBack"/>
      <w:bookmarkEnd w:id="0"/>
    </w:p>
    <w:p w14:paraId="46441856" w14:textId="77777777" w:rsidR="0058292E" w:rsidRPr="00353EFF" w:rsidRDefault="0058292E" w:rsidP="00353EFF">
      <w:pPr>
        <w:spacing w:after="0"/>
        <w:jc w:val="both"/>
        <w:rPr>
          <w:rFonts w:cstheme="minorHAnsi"/>
          <w:sz w:val="26"/>
          <w:szCs w:val="26"/>
        </w:rPr>
      </w:pPr>
    </w:p>
    <w:p w14:paraId="70238713" w14:textId="4125AFA9" w:rsidR="000C0D46" w:rsidRPr="00353EFF" w:rsidRDefault="005F3DD7" w:rsidP="00353EFF">
      <w:pPr>
        <w:spacing w:after="0"/>
        <w:jc w:val="both"/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>What are the career highlights of this person?</w:t>
      </w:r>
    </w:p>
    <w:p w14:paraId="4C15D6C4" w14:textId="77777777" w:rsidR="00353EFF" w:rsidRPr="00353EFF" w:rsidRDefault="00353EFF" w:rsidP="00353EFF">
      <w:pPr>
        <w:spacing w:after="0"/>
        <w:rPr>
          <w:rFonts w:cstheme="minorHAnsi"/>
          <w:sz w:val="26"/>
          <w:szCs w:val="26"/>
        </w:rPr>
      </w:pPr>
    </w:p>
    <w:p w14:paraId="41BF4C89" w14:textId="74696459" w:rsidR="00353EFF" w:rsidRDefault="00353EFF" w:rsidP="00353EFF">
      <w:pPr>
        <w:spacing w:after="0"/>
        <w:rPr>
          <w:rFonts w:cstheme="minorHAnsi"/>
          <w:sz w:val="26"/>
          <w:szCs w:val="26"/>
        </w:rPr>
      </w:pPr>
    </w:p>
    <w:p w14:paraId="0A3BA020" w14:textId="77777777" w:rsidR="009A005C" w:rsidRPr="00353EFF" w:rsidRDefault="009A005C" w:rsidP="00353EFF">
      <w:pPr>
        <w:spacing w:after="0"/>
        <w:rPr>
          <w:rFonts w:cstheme="minorHAnsi"/>
          <w:sz w:val="26"/>
          <w:szCs w:val="26"/>
        </w:rPr>
      </w:pPr>
    </w:p>
    <w:p w14:paraId="63EC4F59" w14:textId="76CFAC81" w:rsidR="00060810" w:rsidRPr="0058292E" w:rsidRDefault="0058292E" w:rsidP="0058292E">
      <w:pPr>
        <w:spacing w:after="0"/>
        <w:jc w:val="center"/>
        <w:rPr>
          <w:rFonts w:eastAsia="Times New Roman" w:cstheme="minorHAnsi"/>
          <w:lang w:val="en-US"/>
        </w:rPr>
      </w:pPr>
      <w:r w:rsidRPr="0058292E">
        <w:rPr>
          <w:rFonts w:eastAsia="Times New Roman" w:cstheme="minorHAnsi"/>
          <w:lang w:val="en-US"/>
        </w:rPr>
        <w:t>If the nomination is approved by the Board further information on your nomination will be requested</w:t>
      </w:r>
    </w:p>
    <w:p w14:paraId="408A0100" w14:textId="5A0505B7" w:rsidR="00353EFF" w:rsidRPr="00060810" w:rsidRDefault="00353EFF" w:rsidP="00060810">
      <w:pPr>
        <w:spacing w:after="0"/>
        <w:jc w:val="center"/>
        <w:rPr>
          <w:rFonts w:eastAsia="Times New Roman" w:cstheme="minorHAnsi"/>
          <w:sz w:val="28"/>
          <w:szCs w:val="28"/>
          <w:lang w:val="en-US"/>
        </w:rPr>
      </w:pPr>
      <w:r w:rsidRPr="00060810">
        <w:rPr>
          <w:rFonts w:eastAsia="Times New Roman" w:cstheme="minorHAnsi"/>
          <w:sz w:val="28"/>
          <w:szCs w:val="28"/>
          <w:lang w:val="en-US"/>
        </w:rPr>
        <w:t>Please email th</w:t>
      </w:r>
      <w:r w:rsidR="00060810">
        <w:rPr>
          <w:rFonts w:eastAsia="Times New Roman" w:cstheme="minorHAnsi"/>
          <w:sz w:val="28"/>
          <w:szCs w:val="28"/>
          <w:lang w:val="en-US"/>
        </w:rPr>
        <w:t>e completed form</w:t>
      </w:r>
      <w:r w:rsidRPr="00060810">
        <w:rPr>
          <w:rFonts w:eastAsia="Times New Roman" w:cstheme="minorHAnsi"/>
          <w:sz w:val="28"/>
          <w:szCs w:val="28"/>
          <w:lang w:val="en-US"/>
        </w:rPr>
        <w:t xml:space="preserve"> </w:t>
      </w:r>
      <w:r w:rsidR="00060810" w:rsidRPr="00060810">
        <w:rPr>
          <w:rFonts w:eastAsia="Times New Roman" w:cstheme="minorHAnsi"/>
          <w:sz w:val="28"/>
          <w:szCs w:val="28"/>
          <w:lang w:val="en-US"/>
        </w:rPr>
        <w:t>to sara@nhia.org.au</w:t>
      </w:r>
    </w:p>
    <w:sectPr w:rsidR="00353EFF" w:rsidRPr="00060810" w:rsidSect="0091613B">
      <w:pgSz w:w="12240" w:h="15840" w:code="1"/>
      <w:pgMar w:top="737" w:right="1440" w:bottom="45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E2BA2"/>
    <w:multiLevelType w:val="hybridMultilevel"/>
    <w:tmpl w:val="35102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56C48"/>
    <w:multiLevelType w:val="hybridMultilevel"/>
    <w:tmpl w:val="FD1A5D70"/>
    <w:lvl w:ilvl="0" w:tplc="C7F82514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612500E"/>
    <w:multiLevelType w:val="hybridMultilevel"/>
    <w:tmpl w:val="E80801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E5085C"/>
    <w:multiLevelType w:val="hybridMultilevel"/>
    <w:tmpl w:val="D5FEF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zY3MjMzNzA0MjZV0lEKTi0uzszPAykwrAUAuvV23ywAAAA="/>
  </w:docVars>
  <w:rsids>
    <w:rsidRoot w:val="00992AD4"/>
    <w:rsid w:val="000313BE"/>
    <w:rsid w:val="000561E3"/>
    <w:rsid w:val="00060810"/>
    <w:rsid w:val="000A4FA9"/>
    <w:rsid w:val="000A7E70"/>
    <w:rsid w:val="000C0D46"/>
    <w:rsid w:val="000E1B4E"/>
    <w:rsid w:val="000F7824"/>
    <w:rsid w:val="001077DD"/>
    <w:rsid w:val="001123A9"/>
    <w:rsid w:val="00183101"/>
    <w:rsid w:val="001C6C79"/>
    <w:rsid w:val="001D5EB1"/>
    <w:rsid w:val="00291E1C"/>
    <w:rsid w:val="002B21B6"/>
    <w:rsid w:val="002C1F92"/>
    <w:rsid w:val="002D0240"/>
    <w:rsid w:val="00305E1B"/>
    <w:rsid w:val="003123E6"/>
    <w:rsid w:val="00353EFF"/>
    <w:rsid w:val="003A2BB2"/>
    <w:rsid w:val="003E18DE"/>
    <w:rsid w:val="003F653D"/>
    <w:rsid w:val="004A2B06"/>
    <w:rsid w:val="004C6707"/>
    <w:rsid w:val="004E7330"/>
    <w:rsid w:val="0051173E"/>
    <w:rsid w:val="00513774"/>
    <w:rsid w:val="00520364"/>
    <w:rsid w:val="00533C95"/>
    <w:rsid w:val="00562120"/>
    <w:rsid w:val="0058292E"/>
    <w:rsid w:val="00584638"/>
    <w:rsid w:val="005D3849"/>
    <w:rsid w:val="005F3DD7"/>
    <w:rsid w:val="00606DA9"/>
    <w:rsid w:val="006202EE"/>
    <w:rsid w:val="006208A9"/>
    <w:rsid w:val="006501A0"/>
    <w:rsid w:val="00650442"/>
    <w:rsid w:val="006E3E39"/>
    <w:rsid w:val="006F2BBA"/>
    <w:rsid w:val="007011EF"/>
    <w:rsid w:val="00770069"/>
    <w:rsid w:val="0077134D"/>
    <w:rsid w:val="007A30A7"/>
    <w:rsid w:val="007B1160"/>
    <w:rsid w:val="007C5C28"/>
    <w:rsid w:val="007E0580"/>
    <w:rsid w:val="007F37F7"/>
    <w:rsid w:val="00806C52"/>
    <w:rsid w:val="00820953"/>
    <w:rsid w:val="008D2C69"/>
    <w:rsid w:val="009016F3"/>
    <w:rsid w:val="00914F3B"/>
    <w:rsid w:val="0091613B"/>
    <w:rsid w:val="00926082"/>
    <w:rsid w:val="009902B1"/>
    <w:rsid w:val="00992AD4"/>
    <w:rsid w:val="009A005C"/>
    <w:rsid w:val="009A7692"/>
    <w:rsid w:val="009C0E9B"/>
    <w:rsid w:val="009E7509"/>
    <w:rsid w:val="009F0CC4"/>
    <w:rsid w:val="00A054F9"/>
    <w:rsid w:val="00A20B9A"/>
    <w:rsid w:val="00A64557"/>
    <w:rsid w:val="00A70C67"/>
    <w:rsid w:val="00A95745"/>
    <w:rsid w:val="00AF5C0E"/>
    <w:rsid w:val="00AF6717"/>
    <w:rsid w:val="00B15840"/>
    <w:rsid w:val="00B273F8"/>
    <w:rsid w:val="00B645C9"/>
    <w:rsid w:val="00B6532C"/>
    <w:rsid w:val="00C06E7D"/>
    <w:rsid w:val="00C14D04"/>
    <w:rsid w:val="00C238DB"/>
    <w:rsid w:val="00C32078"/>
    <w:rsid w:val="00C60B85"/>
    <w:rsid w:val="00C62BDE"/>
    <w:rsid w:val="00C632BF"/>
    <w:rsid w:val="00C706D1"/>
    <w:rsid w:val="00C71AA6"/>
    <w:rsid w:val="00C72688"/>
    <w:rsid w:val="00C97CDD"/>
    <w:rsid w:val="00CA6EF7"/>
    <w:rsid w:val="00D353F1"/>
    <w:rsid w:val="00D358B3"/>
    <w:rsid w:val="00D45545"/>
    <w:rsid w:val="00D81143"/>
    <w:rsid w:val="00E13BB1"/>
    <w:rsid w:val="00E211A0"/>
    <w:rsid w:val="00E6653B"/>
    <w:rsid w:val="00E73D6F"/>
    <w:rsid w:val="00E9563F"/>
    <w:rsid w:val="00F03FE6"/>
    <w:rsid w:val="00F306B3"/>
    <w:rsid w:val="00F44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B8A14"/>
  <w15:docId w15:val="{AE30D022-C480-48A1-9DA5-656F4A856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67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2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B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D5EB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5D3849"/>
    <w:rPr>
      <w:color w:val="0000FF"/>
      <w:u w:val="single"/>
    </w:rPr>
  </w:style>
  <w:style w:type="paragraph" w:customStyle="1" w:styleId="Default">
    <w:name w:val="Default"/>
    <w:rsid w:val="003123E6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161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9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AE710212BAF4685B4F1CCF5D226E3" ma:contentTypeVersion="8" ma:contentTypeDescription="Create a new document." ma:contentTypeScope="" ma:versionID="8a20a31e5648c85ffc73c81bee0b8858">
  <xsd:schema xmlns:xsd="http://www.w3.org/2001/XMLSchema" xmlns:xs="http://www.w3.org/2001/XMLSchema" xmlns:p="http://schemas.microsoft.com/office/2006/metadata/properties" xmlns:ns2="55b04697-f47b-438c-9a61-4cf76b1bd9d7" xmlns:ns3="03bfd72b-a2f7-4d65-afd5-a8d07d07eb56" targetNamespace="http://schemas.microsoft.com/office/2006/metadata/properties" ma:root="true" ma:fieldsID="0b1b6605330814b4de6f6f05954614c4" ns2:_="" ns3:_="">
    <xsd:import namespace="55b04697-f47b-438c-9a61-4cf76b1bd9d7"/>
    <xsd:import namespace="03bfd72b-a2f7-4d65-afd5-a8d07d07eb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04697-f47b-438c-9a61-4cf76b1bd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fd72b-a2f7-4d65-afd5-a8d07d07eb5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B9F34D-89E3-4B27-84FA-2039B4400B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B53792-4A03-4743-B6F5-9D3A3419CD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9E875B-623A-43C0-B71A-6F7184CE4F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b04697-f47b-438c-9a61-4cf76b1bd9d7"/>
    <ds:schemaRef ds:uri="03bfd72b-a2f7-4d65-afd5-a8d07d07eb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36FACF-22C1-4E17-8218-D939A2D75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.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millar</dc:creator>
  <cp:lastModifiedBy>Sara Merckel</cp:lastModifiedBy>
  <cp:revision>6</cp:revision>
  <cp:lastPrinted>2019-07-04T21:44:00Z</cp:lastPrinted>
  <dcterms:created xsi:type="dcterms:W3CDTF">2019-11-25T01:15:00Z</dcterms:created>
  <dcterms:modified xsi:type="dcterms:W3CDTF">2020-12-17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AE710212BAF4685B4F1CCF5D226E3</vt:lpwstr>
  </property>
</Properties>
</file>